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rchitectural</w:t>
      </w:r>
      <w:r>
        <w:t xml:space="preserve"> </w:t>
      </w:r>
      <w:r>
        <w:t xml:space="preserve">Studies</w:t>
      </w:r>
      <w:r>
        <w:t xml:space="preserve"> </w:t>
      </w:r>
      <w:r>
        <w:t xml:space="preserve">in</w:t>
      </w:r>
      <w:r>
        <w:t xml:space="preserve"> </w:t>
      </w:r>
      <w:r>
        <w:t xml:space="preserve">Johannesburg</w:t>
      </w:r>
    </w:p>
    <w:bookmarkStart w:id="20" w:name="Xfa1fb329262951198a273c4ab6a139064e54a3a"/>
    <w:p>
      <w:pPr>
        <w:pStyle w:val="Heading1"/>
      </w:pPr>
      <w:r>
        <w:t xml:space="preserve">Comprehensive Scholarship Application Letter for Architectural Studies in Johannesburg, South Africa</w:t>
      </w:r>
    </w:p>
    <w:p>
      <w:pPr>
        <w:pStyle w:val="FirstParagraph"/>
      </w:pPr>
      <w:r>
        <w:t xml:space="preserve">Dear Esteemed Selection Committee,</w:t>
      </w:r>
    </w:p>
    <w:p>
      <w:pPr>
        <w:pStyle w:val="BodyText"/>
      </w:pPr>
      <w:r>
        <w:t xml:space="preserve">I am writing to express my profound enthusiasm and unwavering commitment to pursuing advanced architectural studies at a premier institution in South Africa, specifically within the vibrant and transformative context of Johannesburg. As a dedicated aspiring Architect with deep roots in this dynamic city, I submit this Scholarship Application Letter seeking your support for my academic journey at [University Name, e.g., University of the Witwatersrand or University of Johannesburg]. My vision is intrinsically tied to addressing the unique spatial, social, and environmental challenges facing Johannesburg—a city that embodies both immense potential and complex urban realities—and I believe this scholarship is a vital catalyst to empower me as a future Architect who will actively contribute to its sustainable evolution.</w:t>
      </w:r>
    </w:p>
    <w:p>
      <w:pPr>
        <w:pStyle w:val="BodyText"/>
      </w:pPr>
      <w:r>
        <w:t xml:space="preserve">Johannesburg, often called "Joburg" by its residents, is not merely my home; it is the living laboratory where my passion for architecture has taken root. Growing up amidst the city’s ever-shifting landscape—from the historic elegance of Braamfontein and Hillbrow to the resilient communities of Soweto and Alexandra—I witnessed firsthand how built environments shape identity, opportunity, and social cohesion. The stark contrasts between gleaming corporate towers in Sandton and informal settlements demanding dignified housing have fueled my resolve to become an Architect who bridges these divides. I am driven by the urgent need for inclusive urban design that respects Johannesburg’s rich cultural tapestry while innovating solutions for its pressing needs: affordable housing, heritage conservation of landmarks like the Old Fort, sustainable infrastructure amid water scarcity, and equitable access to public space. This Scholarship Application Letter is more than a request; it is a testament to my determination to channel my academic pursuit directly into meaningful change within South Africa Johannesburg.</w:t>
      </w:r>
    </w:p>
    <w:p>
      <w:pPr>
        <w:pStyle w:val="BodyText"/>
      </w:pPr>
      <w:r>
        <w:t xml:space="preserve">My academic trajectory has been meticulously aligned with preparing me for this challenge. I completed my Bachelor of Science in Architecture (BScArch) at [Your Current University, e.g., Tshwane University of Technology], graduating with distinction (GPA: 3.8/4.0). My final-year project, "Reimagining Informal Settlements through Participatory Design: A Case Study for Alexandra Township," was recognized by the South African Institute of Architects (SAIA) Johannesburg Chapter for its community-centered approach and practical feasibility. I meticulously documented how existing spatial patterns could be integrated into formal planning frameworks, collaborating with local community leaders to ensure design solutions resonated with residents' lived experiences. This project underscored my belief that an Architect in South Africa Johannesburg cannot operate in isolation; meaningful architecture must emerge from deep engagement with the people it serves.</w:t>
      </w:r>
    </w:p>
    <w:p>
      <w:pPr>
        <w:pStyle w:val="BodyText"/>
      </w:pPr>
      <w:r>
        <w:t xml:space="preserve">Beyond academic rigor, I have actively immersed myself in Johannesburg’s architectural ecosystem. I volunteered with [Local NGO Name, e.g., Community Architecture Workshop] for two years, assisting architects on community-led projects focused on upgrading public spaces in the inner city. This involved site analysis of underutilized lots, facilitating workshops with residents to co-design playgrounds and communal gardens, and advocating for accessible design principles within municipal planning processes. I also secured a competitive internship at [Local Architectural Firm Name], working on the adaptive reuse of historic buildings in Johannesburg’s CBD—a project critical to preserving the city’s heritage while fostering economic activity. These experiences solidified my understanding that an Architect in South Africa Johannesburg must be not only technically proficient but also culturally attuned and ethically grounded, capable of navigating the complex socio-political landscape inherent to urban development here.</w:t>
      </w:r>
    </w:p>
    <w:p>
      <w:pPr>
        <w:pStyle w:val="BodyText"/>
      </w:pPr>
      <w:r>
        <w:t xml:space="preserve">I am particularly drawn to [University Name]’s Master of Architecture program for its exceptional focus on "Urban Regeneration and Social Equity," a curriculum that directly responds to Johannesburg’s current challenges. The opportunity to learn under Professor [Name, if known], whose research on post-apartheid spatial justice is groundbreaking in the South African context, is immensely motivating. Courses like "Designing for Resilient Communities" and "Sustainable Urban Infrastructure in Developing Contexts" align perfectly with my goal to develop strategies for affordable housing that integrate renewable energy and community ownership models—crucial for addressing Johannesburg’s 2030 housing targets. The university’s strong partnerships with the Johannesburg Development Agency (JDA) and the City of Johannesburg Metropolitan Municipality provide unparalleled access to real-world projects, ensuring my learning is directly applicable to transforming South Africa Johannesburg.</w:t>
      </w:r>
    </w:p>
    <w:p>
      <w:pPr>
        <w:pStyle w:val="BodyText"/>
      </w:pPr>
      <w:r>
        <w:t xml:space="preserve">My long-term vision as an Architect extends far beyond personal achievement. I aspire to establish a practice in South Africa Johannesburg dedicated to socially responsible design, focusing on: (1) developing scalable models for affordable housing that incorporate local materials and community input; (2) leading heritage conservation initiatives for Johannesburg’s threatened architectural legacy; and (3) advocating for policy shifts that prioritize human-centered urban planning over purely commercial interests. I recognize that this vision requires not only technical mastery but also the financial stability to dedicate years to research, community engagement, and navigating complex regulatory frameworks—precisely what this scholarship would provide. The investment in my education is an investment in the future of South Africa Johannesburg’s built environment and its people.</w:t>
      </w:r>
    </w:p>
    <w:p>
      <w:pPr>
        <w:pStyle w:val="BodyText"/>
      </w:pPr>
      <w:r>
        <w:t xml:space="preserve">South Africa Johannesburg stands at a pivotal moment. Its future hinges on innovative leadership that understands architecture as a tool for healing, inclusion, and prosperity—not merely aesthetics or commerce. As an Architect committed to this city’s evolution, I am prepared to dedicate my intellect, energy, and cultural understanding to this mission. This Scholarship Application Letter represents not just my academic ambition but a promise: with your support, I will emerge as a practitioner who designs spaces where Johannesburg’s diversity thrives and its challenges are met with creativity and compassion. The scholarship would alleviate significant financial barriers, allowing me to fully immerse myself in the demanding yet transformative journey of becoming an Architect who truly serves South Africa Johannesburg.</w:t>
      </w:r>
    </w:p>
    <w:p>
      <w:pPr>
        <w:pStyle w:val="BodyText"/>
      </w:pPr>
      <w:r>
        <w:t xml:space="preserve">I have attached my CV, academic transcripts, letters of recommendation from Professor [Name] (Department of Architecture, Wits) and Mr. [Name] (Director at [Firm Name]), and a detailed project portfolio showcasing my work in Johannesburg contexts. I welcome the opportunity to discuss how my skills and vision align with your scholarship’s mission during an interview at your convenience.</w:t>
      </w:r>
    </w:p>
    <w:p>
      <w:pPr>
        <w:pStyle w:val="BodyText"/>
      </w:pPr>
      <w:r>
        <w:t xml:space="preserve">Thank you for considering this Scholarship Application Letter from a future Architect deeply invested in the soul of South Africa Johannesburg. I am eager to contribute meaningfully to the city that shaped me and whose potential I am committed to realizing through design.</w:t>
      </w:r>
    </w:p>
    <w:p>
      <w:pPr>
        <w:pStyle w:val="BodyText"/>
      </w:pPr>
      <w:r>
        <w:t xml:space="preserve">Sincerely,</w:t>
      </w:r>
    </w:p>
    <w:p>
      <w:pPr>
        <w:pStyle w:val="BodyText"/>
      </w:pPr>
      <w:r>
        <w:t xml:space="preserve">[Your Full Name]</w:t>
      </w:r>
    </w:p>
    <w:p>
      <w:pPr>
        <w:pStyle w:val="BodyText"/>
      </w:pPr>
      <w:r>
        <w:t xml:space="preserve">[Your Contact Information: Phone, Email, Address]</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rchitectural Studies in Johannesburg</dc:title>
  <dc:creator/>
  <dc:language>en</dc:language>
  <cp:keywords/>
  <dcterms:created xsi:type="dcterms:W3CDTF">2026-07-24T11:21:36Z</dcterms:created>
  <dcterms:modified xsi:type="dcterms:W3CDTF">2026-07-24T11:21:36Z</dcterms:modified>
</cp:coreProperties>
</file>

<file path=docProps/custom.xml><?xml version="1.0" encoding="utf-8"?>
<Properties xmlns="http://schemas.openxmlformats.org/officeDocument/2006/custom-properties" xmlns:vt="http://schemas.openxmlformats.org/officeDocument/2006/docPropsVTypes"/>
</file>